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8B85A" w14:textId="2379D31E" w:rsidR="006902FA" w:rsidRPr="00174E3D" w:rsidRDefault="00762C60" w:rsidP="00D800DB">
      <w:pPr>
        <w:spacing w:after="0" w:line="240" w:lineRule="auto"/>
        <w:jc w:val="center"/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762C60">
        <w:rPr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42ED875B" wp14:editId="1010A8E4">
            <wp:simplePos x="0" y="0"/>
            <wp:positionH relativeFrom="column">
              <wp:posOffset>533083</wp:posOffset>
            </wp:positionH>
            <wp:positionV relativeFrom="paragraph">
              <wp:posOffset>249555</wp:posOffset>
            </wp:positionV>
            <wp:extent cx="276172" cy="266700"/>
            <wp:effectExtent l="0" t="0" r="0" b="0"/>
            <wp:wrapNone/>
            <wp:docPr id="21" name="Picture 16" descr="Online World Wide Web Globe Network Svg Png Icon Free Download (#527746) -  OnlineWebFonts.COM">
              <a:extLst xmlns:a="http://schemas.openxmlformats.org/drawingml/2006/main">
                <a:ext uri="{FF2B5EF4-FFF2-40B4-BE49-F238E27FC236}">
                  <a16:creationId xmlns:a16="http://schemas.microsoft.com/office/drawing/2014/main" id="{52D78C3F-F481-4FA1-A859-22B4B42F2B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6" descr="Online World Wide Web Globe Network Svg Png Icon Free Download (#527746) -  OnlineWebFonts.COM">
                      <a:extLst>
                        <a:ext uri="{FF2B5EF4-FFF2-40B4-BE49-F238E27FC236}">
                          <a16:creationId xmlns:a16="http://schemas.microsoft.com/office/drawing/2014/main" id="{52D78C3F-F481-4FA1-A859-22B4B42F2B4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72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2FA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Center for Biomedical Research </w:t>
      </w:r>
      <w:r w:rsidR="00D800DB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>and</w:t>
      </w:r>
      <w:r w:rsidR="006902FA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 Training</w:t>
      </w:r>
      <w:r w:rsidR="00D800DB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 (CBRT)</w:t>
      </w:r>
    </w:p>
    <w:p w14:paraId="0F653AFA" w14:textId="066673EC" w:rsidR="006902FA" w:rsidRPr="00D800DB" w:rsidRDefault="00D800DB" w:rsidP="00D800DB">
      <w:pPr>
        <w:spacing w:after="0" w:line="240" w:lineRule="auto"/>
        <w:jc w:val="center"/>
        <w:rPr>
          <w:sz w:val="28"/>
          <w:szCs w:val="28"/>
          <w:lang w:val="en-US"/>
        </w:rPr>
      </w:pPr>
      <w:hyperlink r:id="rId8" w:history="1">
        <w:r w:rsidRPr="00D800DB">
          <w:rPr>
            <w:rStyle w:val="Hyperlink"/>
            <w:sz w:val="28"/>
            <w:szCs w:val="28"/>
            <w:lang w:val="en-US"/>
          </w:rPr>
          <w:t>www.cbrtrain.org</w:t>
        </w:r>
      </w:hyperlink>
      <w:r w:rsidRPr="00D800DB">
        <w:rPr>
          <w:sz w:val="28"/>
          <w:szCs w:val="28"/>
          <w:lang w:val="en-US"/>
        </w:rPr>
        <w:t xml:space="preserve"> </w:t>
      </w:r>
      <w:r w:rsidR="006902FA" w:rsidRPr="00D800DB">
        <w:rPr>
          <w:sz w:val="28"/>
          <w:szCs w:val="28"/>
          <w:lang w:val="en-US"/>
        </w:rPr>
        <w:t xml:space="preserve">Email: </w:t>
      </w:r>
      <w:hyperlink r:id="rId9" w:history="1">
        <w:r w:rsidR="0013417D" w:rsidRPr="009A71A3">
          <w:rPr>
            <w:rStyle w:val="Hyperlink"/>
            <w:sz w:val="28"/>
            <w:szCs w:val="28"/>
            <w:lang w:val="en-US"/>
          </w:rPr>
          <w:t>cbrtmail@gmail.com</w:t>
        </w:r>
      </w:hyperlink>
      <w:r w:rsidR="0013417D">
        <w:rPr>
          <w:sz w:val="28"/>
          <w:szCs w:val="28"/>
          <w:lang w:val="en-US"/>
        </w:rPr>
        <w:t xml:space="preserve">; </w:t>
      </w:r>
      <w:hyperlink r:id="rId10" w:history="1">
        <w:r w:rsidRPr="00D800DB">
          <w:rPr>
            <w:rStyle w:val="Hyperlink"/>
            <w:sz w:val="28"/>
            <w:szCs w:val="28"/>
            <w:lang w:val="en-US"/>
          </w:rPr>
          <w:t>admin@cbrtrain.org</w:t>
        </w:r>
      </w:hyperlink>
      <w:r w:rsidRPr="00D800DB">
        <w:rPr>
          <w:sz w:val="28"/>
          <w:szCs w:val="28"/>
          <w:lang w:val="en-US"/>
        </w:rPr>
        <w:t xml:space="preserve"> </w:t>
      </w:r>
    </w:p>
    <w:p w14:paraId="43BF9BAD" w14:textId="766225A0" w:rsidR="00D800DB" w:rsidRPr="00762C60" w:rsidRDefault="00933409" w:rsidP="006902FA">
      <w:pPr>
        <w:spacing w:after="0" w:line="240" w:lineRule="auto"/>
        <w:jc w:val="center"/>
        <w:rPr>
          <w:sz w:val="24"/>
          <w:szCs w:val="24"/>
        </w:rPr>
      </w:pPr>
      <w:r w:rsidRPr="00762C60">
        <w:rPr>
          <w:sz w:val="24"/>
          <w:szCs w:val="24"/>
          <w:u w:val="single"/>
        </w:rPr>
        <w:t>Mailing Address:</w:t>
      </w:r>
      <w:r w:rsidRPr="00762C60">
        <w:rPr>
          <w:sz w:val="24"/>
          <w:szCs w:val="24"/>
        </w:rPr>
        <w:t xml:space="preserve"> 13815 Grosvenor Street, Houston, Texas-77034, USA</w:t>
      </w:r>
    </w:p>
    <w:p w14:paraId="3ED0EEA4" w14:textId="29F67090" w:rsidR="00762C60" w:rsidRPr="009928EB" w:rsidRDefault="009928EB" w:rsidP="006902FA">
      <w:pPr>
        <w:spacing w:after="0" w:line="240" w:lineRule="auto"/>
        <w:jc w:val="center"/>
        <w:rPr>
          <w:b/>
          <w:bCs/>
          <w:color w:val="0070C0"/>
          <w:sz w:val="28"/>
          <w:szCs w:val="28"/>
        </w:rPr>
      </w:pPr>
      <w:r w:rsidRPr="009928EB">
        <w:rPr>
          <w:b/>
          <w:bCs/>
          <w:color w:val="0070C0"/>
          <w:sz w:val="28"/>
          <w:szCs w:val="28"/>
        </w:rPr>
        <w:t>………………………………………………………………………………………………………………………..</w:t>
      </w:r>
    </w:p>
    <w:p w14:paraId="4DFF5B05" w14:textId="1B2D959A" w:rsidR="002157BB" w:rsidRPr="00D800DB" w:rsidRDefault="006902FA" w:rsidP="006902FA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D800DB">
        <w:rPr>
          <w:b/>
          <w:bCs/>
          <w:sz w:val="28"/>
          <w:szCs w:val="28"/>
          <w:u w:val="single"/>
        </w:rPr>
        <w:t>Research Assistant Application Form</w:t>
      </w:r>
    </w:p>
    <w:p w14:paraId="31C18E53" w14:textId="77777777" w:rsidR="00D800DB" w:rsidRPr="00B4169F" w:rsidRDefault="00D800DB" w:rsidP="006902F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2F25750" w14:textId="50E25620" w:rsidR="006902FA" w:rsidRPr="00DA01A9" w:rsidRDefault="006902FA" w:rsidP="00683F01">
      <w:pPr>
        <w:tabs>
          <w:tab w:val="left" w:pos="198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A01A9">
        <w:rPr>
          <w:rFonts w:ascii="Times New Roman" w:hAnsi="Times New Roman" w:cs="Times New Roman"/>
          <w:i/>
          <w:iCs/>
          <w:sz w:val="24"/>
          <w:szCs w:val="24"/>
        </w:rPr>
        <w:t>Date</w:t>
      </w:r>
      <w:r w:rsidR="00683F01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A01A9">
        <w:rPr>
          <w:rFonts w:ascii="Times New Roman" w:hAnsi="Times New Roman" w:cs="Times New Roman"/>
          <w:sz w:val="24"/>
          <w:szCs w:val="24"/>
        </w:rPr>
        <w:t>:</w:t>
      </w:r>
      <w:r w:rsidR="005C6EC0" w:rsidRPr="00DA01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E022FA" w14:textId="697DE72F" w:rsidR="006902FA" w:rsidRPr="00D800DB" w:rsidRDefault="006902FA" w:rsidP="00683F01">
      <w:pPr>
        <w:tabs>
          <w:tab w:val="left" w:pos="1980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Applicant’s Name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7F03DC72" w14:textId="1E1AD888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1BEA4156" w14:textId="06F1A6D0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Contact No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771F48E8" w14:textId="26824DD9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 xml:space="preserve">Present </w:t>
      </w:r>
      <w:r w:rsidR="00B8516A"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5A5FF23F" w14:textId="77777777" w:rsidR="00D800DB" w:rsidRPr="00B4169F" w:rsidRDefault="00D800DB" w:rsidP="006902FA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F46F204" w14:textId="604C7119" w:rsidR="006902FA" w:rsidRPr="004D5FEB" w:rsidRDefault="006902FA" w:rsidP="006902F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Academic Qualification:</w:t>
      </w:r>
      <w:r w:rsidR="004D5F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5FEB">
        <w:rPr>
          <w:rFonts w:ascii="Times New Roman" w:hAnsi="Times New Roman" w:cs="Times New Roman"/>
          <w:sz w:val="20"/>
          <w:szCs w:val="20"/>
        </w:rPr>
        <w:t xml:space="preserve">(Only Diploma/Bachelor/Master’s; </w:t>
      </w:r>
      <w:r w:rsidRPr="004D5FEB">
        <w:rPr>
          <w:rFonts w:ascii="Times New Roman" w:hAnsi="Times New Roman" w:cs="Times New Roman"/>
          <w:b/>
          <w:bCs/>
          <w:sz w:val="20"/>
          <w:szCs w:val="20"/>
          <w:u w:val="single"/>
        </w:rPr>
        <w:t>DO NOT</w:t>
      </w:r>
      <w:r w:rsidRPr="004D5FEB">
        <w:rPr>
          <w:rFonts w:ascii="Times New Roman" w:hAnsi="Times New Roman" w:cs="Times New Roman"/>
          <w:sz w:val="20"/>
          <w:szCs w:val="20"/>
        </w:rPr>
        <w:t xml:space="preserve"> include SSC/HSC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693"/>
        <w:gridCol w:w="3402"/>
        <w:gridCol w:w="1417"/>
        <w:gridCol w:w="1910"/>
      </w:tblGrid>
      <w:tr w:rsidR="005C6EC0" w:rsidRPr="005C6EC0" w14:paraId="37572060" w14:textId="77777777" w:rsidTr="009465DA">
        <w:tc>
          <w:tcPr>
            <w:tcW w:w="563" w:type="dxa"/>
          </w:tcPr>
          <w:p w14:paraId="07A40463" w14:textId="617D1486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693" w:type="dxa"/>
          </w:tcPr>
          <w:p w14:paraId="3A48F69F" w14:textId="618F121C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Degree Name</w:t>
            </w:r>
          </w:p>
        </w:tc>
        <w:tc>
          <w:tcPr>
            <w:tcW w:w="3402" w:type="dxa"/>
          </w:tcPr>
          <w:p w14:paraId="1C2A157E" w14:textId="4C8EDA7F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Institute/University</w:t>
            </w:r>
          </w:p>
        </w:tc>
        <w:tc>
          <w:tcPr>
            <w:tcW w:w="1417" w:type="dxa"/>
          </w:tcPr>
          <w:p w14:paraId="1587538D" w14:textId="587CBA3C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 xml:space="preserve">Year </w:t>
            </w: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Completed / Expected</w:t>
            </w:r>
          </w:p>
        </w:tc>
        <w:tc>
          <w:tcPr>
            <w:tcW w:w="1910" w:type="dxa"/>
          </w:tcPr>
          <w:p w14:paraId="5AA82424" w14:textId="77777777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Results</w:t>
            </w:r>
          </w:p>
          <w:p w14:paraId="053B8405" w14:textId="77777777" w:rsidR="005C6EC0" w:rsidRDefault="005C6EC0" w:rsidP="005C6E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Grade/</w:t>
            </w:r>
          </w:p>
          <w:p w14:paraId="039CF45C" w14:textId="44016990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</w:rPr>
            </w:pP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Percentage</w:t>
            </w:r>
          </w:p>
        </w:tc>
      </w:tr>
      <w:tr w:rsidR="005C6EC0" w14:paraId="5FFCDDA0" w14:textId="77777777" w:rsidTr="009465DA">
        <w:tc>
          <w:tcPr>
            <w:tcW w:w="563" w:type="dxa"/>
          </w:tcPr>
          <w:p w14:paraId="2481CA22" w14:textId="08A07DAF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693" w:type="dxa"/>
          </w:tcPr>
          <w:p w14:paraId="22344A3A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B105EAC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E0CD0E3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5CB67D96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6EC0" w14:paraId="74E0148C" w14:textId="77777777" w:rsidTr="009465DA">
        <w:tc>
          <w:tcPr>
            <w:tcW w:w="563" w:type="dxa"/>
          </w:tcPr>
          <w:p w14:paraId="02CF1FD1" w14:textId="0DAD944B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693" w:type="dxa"/>
          </w:tcPr>
          <w:p w14:paraId="5F043C7D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0915DA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3C2C322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01C4C5AC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6EC0" w14:paraId="3C5BC52E" w14:textId="77777777" w:rsidTr="009465DA">
        <w:tc>
          <w:tcPr>
            <w:tcW w:w="563" w:type="dxa"/>
          </w:tcPr>
          <w:p w14:paraId="2F515402" w14:textId="23C25A6D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693" w:type="dxa"/>
          </w:tcPr>
          <w:p w14:paraId="5E10A312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F4CDB4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8528A9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4975842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169F07" w14:textId="77777777" w:rsidR="000A2959" w:rsidRPr="00B4169F" w:rsidRDefault="000A2959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D054E4F" w14:textId="79169294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1559"/>
        <w:gridCol w:w="1276"/>
        <w:gridCol w:w="3611"/>
      </w:tblGrid>
      <w:tr w:rsidR="004D5FEB" w:rsidRPr="005C6EC0" w14:paraId="17B4403F" w14:textId="77777777" w:rsidTr="009465DA">
        <w:tc>
          <w:tcPr>
            <w:tcW w:w="563" w:type="dxa"/>
          </w:tcPr>
          <w:p w14:paraId="32B821DE" w14:textId="77777777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5CF8181D" w14:textId="58A862EA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1559" w:type="dxa"/>
          </w:tcPr>
          <w:p w14:paraId="34C201E7" w14:textId="1AC7DC96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signation</w:t>
            </w:r>
          </w:p>
        </w:tc>
        <w:tc>
          <w:tcPr>
            <w:tcW w:w="1276" w:type="dxa"/>
          </w:tcPr>
          <w:p w14:paraId="11CFCDF1" w14:textId="1E769419" w:rsidR="004D5FEB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3611" w:type="dxa"/>
          </w:tcPr>
          <w:p w14:paraId="55397116" w14:textId="6E1402FF" w:rsidR="004D5FEB" w:rsidRPr="005C6EC0" w:rsidRDefault="00795D7D" w:rsidP="003745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jor Tasks/Duties</w:t>
            </w:r>
          </w:p>
        </w:tc>
      </w:tr>
      <w:tr w:rsidR="004D5FEB" w14:paraId="19E46AB2" w14:textId="77777777" w:rsidTr="009465DA">
        <w:tc>
          <w:tcPr>
            <w:tcW w:w="563" w:type="dxa"/>
          </w:tcPr>
          <w:p w14:paraId="79116FE6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2CFEC18B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453B60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7C18A4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5CA3872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5FEB" w14:paraId="6DB77721" w14:textId="77777777" w:rsidTr="009465DA">
        <w:tc>
          <w:tcPr>
            <w:tcW w:w="563" w:type="dxa"/>
          </w:tcPr>
          <w:p w14:paraId="6ADDFD1D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61442231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DE097E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C314F0A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0AB21AB6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5FEB" w14:paraId="572875CE" w14:textId="77777777" w:rsidTr="009465DA">
        <w:tc>
          <w:tcPr>
            <w:tcW w:w="563" w:type="dxa"/>
          </w:tcPr>
          <w:p w14:paraId="326223FA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7A0AF260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10154CC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B1EDCC3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A08300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A37B9F" w14:textId="77777777" w:rsidR="004D5FEB" w:rsidRPr="00B4169F" w:rsidRDefault="004D5FEB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8EF2B60" w14:textId="01F7F936" w:rsidR="00795D7D" w:rsidRPr="00823516" w:rsidRDefault="006902FA" w:rsidP="006902F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823516">
        <w:rPr>
          <w:rFonts w:ascii="Times New Roman" w:hAnsi="Times New Roman" w:cs="Times New Roman"/>
          <w:sz w:val="24"/>
          <w:szCs w:val="24"/>
        </w:rPr>
        <w:t xml:space="preserve"> </w:t>
      </w:r>
      <w:r w:rsidR="00795D7D" w:rsidRPr="00823516">
        <w:rPr>
          <w:rFonts w:ascii="Times New Roman" w:hAnsi="Times New Roman" w:cs="Times New Roman"/>
          <w:sz w:val="20"/>
          <w:szCs w:val="20"/>
        </w:rPr>
        <w:t>(Please list if you have attended any research related courses</w:t>
      </w:r>
      <w:r w:rsidR="00823516" w:rsidRPr="00823516">
        <w:rPr>
          <w:rFonts w:ascii="Times New Roman" w:hAnsi="Times New Roman" w:cs="Times New Roman"/>
          <w:sz w:val="20"/>
          <w:szCs w:val="20"/>
        </w:rPr>
        <w:t>/trainings</w:t>
      </w:r>
      <w:r w:rsidR="00795D7D" w:rsidRPr="00823516">
        <w:rPr>
          <w:rFonts w:ascii="Times New Roman" w:hAnsi="Times New Roman" w:cs="Times New Roman"/>
          <w:sz w:val="20"/>
          <w:szCs w:val="20"/>
        </w:rPr>
        <w:t xml:space="preserve"> or </w:t>
      </w:r>
      <w:r w:rsidR="00823516" w:rsidRPr="00823516">
        <w:rPr>
          <w:rFonts w:ascii="Times New Roman" w:hAnsi="Times New Roman" w:cs="Times New Roman"/>
          <w:sz w:val="20"/>
          <w:szCs w:val="20"/>
        </w:rPr>
        <w:t>worked in any research projects as student/volunteer/employee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1559"/>
        <w:gridCol w:w="1276"/>
        <w:gridCol w:w="3611"/>
      </w:tblGrid>
      <w:tr w:rsidR="00795D7D" w:rsidRPr="005C6EC0" w14:paraId="0E6C59D5" w14:textId="77777777" w:rsidTr="009465DA">
        <w:tc>
          <w:tcPr>
            <w:tcW w:w="563" w:type="dxa"/>
          </w:tcPr>
          <w:p w14:paraId="1EA46622" w14:textId="77777777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23EEF541" w14:textId="3F948BFE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ject/Course/Training</w:t>
            </w:r>
          </w:p>
        </w:tc>
        <w:tc>
          <w:tcPr>
            <w:tcW w:w="1559" w:type="dxa"/>
          </w:tcPr>
          <w:p w14:paraId="21437C5B" w14:textId="58C295BB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1276" w:type="dxa"/>
          </w:tcPr>
          <w:p w14:paraId="35067C50" w14:textId="77777777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3611" w:type="dxa"/>
          </w:tcPr>
          <w:p w14:paraId="54DBC6F4" w14:textId="27189885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kills </w:t>
            </w:r>
            <w:r w:rsidR="00823516">
              <w:rPr>
                <w:rFonts w:ascii="Times New Roman" w:hAnsi="Times New Roman" w:cs="Times New Roman"/>
                <w:b/>
                <w:bCs/>
              </w:rPr>
              <w:t>Obtained</w:t>
            </w:r>
          </w:p>
        </w:tc>
      </w:tr>
      <w:tr w:rsidR="00795D7D" w14:paraId="42F46F3E" w14:textId="77777777" w:rsidTr="009465DA">
        <w:tc>
          <w:tcPr>
            <w:tcW w:w="563" w:type="dxa"/>
          </w:tcPr>
          <w:p w14:paraId="6DBEF606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51F1467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029B1BA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A940CA1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2CB55115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D7D" w14:paraId="122AE5AF" w14:textId="77777777" w:rsidTr="009465DA">
        <w:tc>
          <w:tcPr>
            <w:tcW w:w="563" w:type="dxa"/>
          </w:tcPr>
          <w:p w14:paraId="365C647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11879D0D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AA0B173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1C44552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01A42BA4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D7D" w14:paraId="0C3FB1EC" w14:textId="77777777" w:rsidTr="009465DA">
        <w:tc>
          <w:tcPr>
            <w:tcW w:w="563" w:type="dxa"/>
          </w:tcPr>
          <w:p w14:paraId="12BA1969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086D7DE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B845502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EBE0B80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BCC0098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1BA090" w14:textId="18EB895C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1F01481E" w14:textId="7A8E260D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Publication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2977"/>
        <w:gridCol w:w="3469"/>
      </w:tblGrid>
      <w:tr w:rsidR="00823516" w:rsidRPr="005C6EC0" w14:paraId="0E3385C1" w14:textId="77777777" w:rsidTr="00A06DDB">
        <w:tc>
          <w:tcPr>
            <w:tcW w:w="563" w:type="dxa"/>
          </w:tcPr>
          <w:p w14:paraId="5C546D6F" w14:textId="77777777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62741956"/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2DF72606" w14:textId="07D065B9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2977" w:type="dxa"/>
          </w:tcPr>
          <w:p w14:paraId="7D7A80D4" w14:textId="65C4B6DD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Journal</w:t>
            </w:r>
          </w:p>
        </w:tc>
        <w:tc>
          <w:tcPr>
            <w:tcW w:w="3469" w:type="dxa"/>
          </w:tcPr>
          <w:p w14:paraId="1439F332" w14:textId="1BAF690E" w:rsidR="00823516" w:rsidRPr="00823516" w:rsidRDefault="00441618" w:rsidP="0082351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</w:t>
            </w:r>
            <w:r w:rsidR="00823516">
              <w:rPr>
                <w:rFonts w:ascii="Times New Roman" w:hAnsi="Times New Roman" w:cs="Times New Roman"/>
                <w:b/>
                <w:bCs/>
              </w:rPr>
              <w:t>ink</w:t>
            </w:r>
            <w:r w:rsidR="002B5B56">
              <w:rPr>
                <w:rFonts w:ascii="Times New Roman" w:hAnsi="Times New Roman" w:cs="Times New Roman"/>
                <w:b/>
                <w:bCs/>
              </w:rPr>
              <w:t>/</w:t>
            </w:r>
            <w:r w:rsidR="00A06DDB">
              <w:rPr>
                <w:rFonts w:ascii="Times New Roman" w:hAnsi="Times New Roman" w:cs="Times New Roman"/>
                <w:b/>
                <w:bCs/>
              </w:rPr>
              <w:t>Doi</w:t>
            </w:r>
          </w:p>
        </w:tc>
      </w:tr>
      <w:tr w:rsidR="00823516" w14:paraId="61426B4A" w14:textId="77777777" w:rsidTr="00A06DDB">
        <w:tc>
          <w:tcPr>
            <w:tcW w:w="563" w:type="dxa"/>
          </w:tcPr>
          <w:p w14:paraId="699F069E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14CDBC82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33C58A4A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70FAD175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516" w14:paraId="39B84174" w14:textId="77777777" w:rsidTr="00A06DDB">
        <w:tc>
          <w:tcPr>
            <w:tcW w:w="563" w:type="dxa"/>
          </w:tcPr>
          <w:p w14:paraId="4C1AE467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3EB91A2F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E2E63F3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5CD38593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516" w14:paraId="134CAFA8" w14:textId="77777777" w:rsidTr="00A06DDB">
        <w:tc>
          <w:tcPr>
            <w:tcW w:w="563" w:type="dxa"/>
          </w:tcPr>
          <w:p w14:paraId="6CB3CBF1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48A3BD5C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CA43FF9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5F030E69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7D0638FA" w14:textId="72C4D52A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0432A053" w14:textId="2A5FB670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Conference/Workshop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8"/>
        <w:gridCol w:w="1275"/>
        <w:gridCol w:w="2619"/>
      </w:tblGrid>
      <w:tr w:rsidR="00163CE7" w:rsidRPr="005C6EC0" w14:paraId="0C111814" w14:textId="77777777" w:rsidTr="009465DA">
        <w:tc>
          <w:tcPr>
            <w:tcW w:w="563" w:type="dxa"/>
          </w:tcPr>
          <w:p w14:paraId="1D7172CD" w14:textId="77777777" w:rsidR="00163CE7" w:rsidRPr="005C6EC0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5528" w:type="dxa"/>
          </w:tcPr>
          <w:p w14:paraId="244DE443" w14:textId="721A0DEB" w:rsidR="00163CE7" w:rsidRPr="005C6EC0" w:rsidRDefault="00B4169F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vent</w:t>
            </w:r>
          </w:p>
        </w:tc>
        <w:tc>
          <w:tcPr>
            <w:tcW w:w="1275" w:type="dxa"/>
          </w:tcPr>
          <w:p w14:paraId="5B3AA43F" w14:textId="12848C91" w:rsidR="00163CE7" w:rsidRPr="005C6EC0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619" w:type="dxa"/>
          </w:tcPr>
          <w:p w14:paraId="73BBF0C8" w14:textId="13C95073" w:rsidR="00163CE7" w:rsidRPr="00823516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ole</w:t>
            </w:r>
          </w:p>
        </w:tc>
      </w:tr>
      <w:tr w:rsidR="00163CE7" w14:paraId="71EEA501" w14:textId="77777777" w:rsidTr="009465DA">
        <w:tc>
          <w:tcPr>
            <w:tcW w:w="563" w:type="dxa"/>
          </w:tcPr>
          <w:p w14:paraId="06D56EA4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5528" w:type="dxa"/>
          </w:tcPr>
          <w:p w14:paraId="450245F8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343245F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1D70BDB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CE7" w14:paraId="5B78CC8B" w14:textId="77777777" w:rsidTr="009465DA">
        <w:tc>
          <w:tcPr>
            <w:tcW w:w="563" w:type="dxa"/>
          </w:tcPr>
          <w:p w14:paraId="6B3CFD0A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5528" w:type="dxa"/>
          </w:tcPr>
          <w:p w14:paraId="1DC45535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10058D60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00D5B6A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CE7" w14:paraId="1767C0FB" w14:textId="77777777" w:rsidTr="009465DA">
        <w:tc>
          <w:tcPr>
            <w:tcW w:w="563" w:type="dxa"/>
          </w:tcPr>
          <w:p w14:paraId="444BE4EF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5528" w:type="dxa"/>
          </w:tcPr>
          <w:p w14:paraId="2E9A8901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7986BF94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1709743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9CC02D" w14:textId="2A855052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576728B0" w14:textId="1C6E7207" w:rsidR="006902FA" w:rsidRDefault="00862044" w:rsidP="006902FA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andardized</w:t>
      </w:r>
      <w:r w:rsidR="006902FA" w:rsidRPr="00D800DB">
        <w:rPr>
          <w:rFonts w:ascii="Times New Roman" w:hAnsi="Times New Roman" w:cs="Times New Roman"/>
          <w:b/>
          <w:bCs/>
          <w:sz w:val="24"/>
          <w:szCs w:val="24"/>
        </w:rPr>
        <w:t xml:space="preserve"> Test</w:t>
      </w:r>
      <w:r>
        <w:rPr>
          <w:rFonts w:ascii="Times New Roman" w:hAnsi="Times New Roman" w:cs="Times New Roman"/>
          <w:b/>
          <w:bCs/>
          <w:sz w:val="24"/>
          <w:szCs w:val="24"/>
        </w:rPr>
        <w:t>/Licensing</w:t>
      </w:r>
      <w:r w:rsidR="006902FA" w:rsidRPr="00D800DB">
        <w:rPr>
          <w:rFonts w:ascii="Times New Roman" w:hAnsi="Times New Roman" w:cs="Times New Roman"/>
          <w:sz w:val="24"/>
          <w:szCs w:val="24"/>
        </w:rPr>
        <w:t xml:space="preserve">: </w:t>
      </w:r>
      <w:r w:rsidR="006902FA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  <w:r w:rsidR="00E64C1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64C10" w:rsidRPr="00E64C10">
        <w:rPr>
          <w:rFonts w:ascii="Times New Roman" w:hAnsi="Times New Roman" w:cs="Times New Roman"/>
          <w:sz w:val="24"/>
          <w:szCs w:val="24"/>
        </w:rPr>
        <w:t>[e.g.- IELTS, TOEFL, GRE, PLAB, USMLE, AMC etc.]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2689"/>
        <w:gridCol w:w="5244"/>
        <w:gridCol w:w="2052"/>
      </w:tblGrid>
      <w:tr w:rsidR="00823516" w:rsidRPr="005C6EC0" w14:paraId="3B40FAF2" w14:textId="77777777" w:rsidTr="009465DA">
        <w:tc>
          <w:tcPr>
            <w:tcW w:w="2689" w:type="dxa"/>
          </w:tcPr>
          <w:p w14:paraId="46B97895" w14:textId="6A7A73C9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</w:t>
            </w:r>
            <w:r w:rsidR="00E64C10">
              <w:rPr>
                <w:rFonts w:ascii="Times New Roman" w:hAnsi="Times New Roman" w:cs="Times New Roman"/>
                <w:b/>
                <w:bCs/>
              </w:rPr>
              <w:t xml:space="preserve"> (s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Name</w:t>
            </w:r>
          </w:p>
        </w:tc>
        <w:tc>
          <w:tcPr>
            <w:tcW w:w="5244" w:type="dxa"/>
          </w:tcPr>
          <w:p w14:paraId="5453D4CE" w14:textId="547A4C4D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ore</w:t>
            </w:r>
          </w:p>
        </w:tc>
        <w:tc>
          <w:tcPr>
            <w:tcW w:w="2052" w:type="dxa"/>
          </w:tcPr>
          <w:p w14:paraId="2F17B329" w14:textId="57D27B78" w:rsidR="00823516" w:rsidRPr="00823516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</w:tr>
      <w:tr w:rsidR="00E64C10" w14:paraId="6106B199" w14:textId="77777777" w:rsidTr="00E64C10">
        <w:trPr>
          <w:trHeight w:val="1045"/>
        </w:trPr>
        <w:tc>
          <w:tcPr>
            <w:tcW w:w="2689" w:type="dxa"/>
          </w:tcPr>
          <w:p w14:paraId="48C6493A" w14:textId="407D487D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4" w:type="dxa"/>
          </w:tcPr>
          <w:p w14:paraId="79F41B12" w14:textId="1D92FAC2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14:paraId="24BF7C0C" w14:textId="77777777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4684E6" w14:textId="77777777" w:rsidR="00117960" w:rsidRDefault="00117960" w:rsidP="006B49C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2"/>
          <w:szCs w:val="22"/>
        </w:rPr>
      </w:pPr>
      <w:r w:rsidRPr="00463D51">
        <w:rPr>
          <w:b/>
          <w:bCs/>
          <w:color w:val="0070C0"/>
          <w:sz w:val="26"/>
          <w:szCs w:val="26"/>
        </w:rPr>
        <w:lastRenderedPageBreak/>
        <w:t xml:space="preserve">Research / Program Interest Statement </w:t>
      </w:r>
      <w:r w:rsidRPr="00463D51">
        <w:rPr>
          <w:b/>
          <w:bCs/>
          <w:i/>
          <w:iCs/>
          <w:sz w:val="22"/>
          <w:szCs w:val="22"/>
        </w:rPr>
        <w:t>(Maximum 200 words)</w:t>
      </w:r>
    </w:p>
    <w:p w14:paraId="7187DD1E" w14:textId="66A0763F" w:rsidR="00351FF6" w:rsidRPr="00463D51" w:rsidRDefault="00463D51" w:rsidP="006B49CE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463D51">
        <w:rPr>
          <w:sz w:val="22"/>
          <w:szCs w:val="22"/>
        </w:rPr>
        <w:t>Please write your response in the space provided below, addressing the following points</w:t>
      </w:r>
      <w:r w:rsidR="00351FF6" w:rsidRPr="00463D51">
        <w:rPr>
          <w:sz w:val="22"/>
          <w:szCs w:val="22"/>
        </w:rPr>
        <w:t>:</w:t>
      </w:r>
    </w:p>
    <w:p w14:paraId="52B7C8FA" w14:textId="0CC29CA3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primary area(s) of interest within the biomedical sciences</w:t>
      </w:r>
    </w:p>
    <w:p w14:paraId="4B94F056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How this trainee position aligns with your academic and/or professional plans</w:t>
      </w:r>
    </w:p>
    <w:p w14:paraId="22925090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expectations from the program</w:t>
      </w:r>
    </w:p>
    <w:p w14:paraId="6844A49A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career goals (academic or professional) over the next three years</w:t>
      </w:r>
    </w:p>
    <w:p w14:paraId="381057A2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anticipated time commitment (hours per week and duration) with CBRT</w:t>
      </w:r>
    </w:p>
    <w:p w14:paraId="3DE1EFE1" w14:textId="78F1C147" w:rsidR="00174E3D" w:rsidRPr="00B4169F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Any additional information you would like us to consider</w:t>
      </w:r>
    </w:p>
    <w:p w14:paraId="2A163740" w14:textId="510DCE8A" w:rsidR="00823516" w:rsidRPr="00D800DB" w:rsidRDefault="007B6B42" w:rsidP="006B49CE">
      <w:pPr>
        <w:pStyle w:val="NormalWeb"/>
        <w:shd w:val="clear" w:color="auto" w:fill="FFFFFF"/>
        <w:spacing w:before="0" w:beforeAutospacing="0" w:after="0" w:afterAutospacing="0"/>
      </w:pPr>
      <w:r w:rsidRPr="00351FF6">
        <w:rPr>
          <w:noProof/>
          <w:color w:val="30373E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267AC4" wp14:editId="36310065">
                <wp:simplePos x="0" y="0"/>
                <wp:positionH relativeFrom="column">
                  <wp:posOffset>95250</wp:posOffset>
                </wp:positionH>
                <wp:positionV relativeFrom="paragraph">
                  <wp:posOffset>340995</wp:posOffset>
                </wp:positionV>
                <wp:extent cx="6350000" cy="65722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0" cy="657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BCC7D" w14:textId="0BC33EC1" w:rsidR="00351FF6" w:rsidRPr="007B6B42" w:rsidRDefault="007B6B42" w:rsidP="007B6B4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B6B42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Dear Team-CBRT,</w:t>
                            </w:r>
                          </w:p>
                          <w:p w14:paraId="2452E081" w14:textId="77777777" w:rsidR="007B6B42" w:rsidRPr="007B6B42" w:rsidRDefault="007B6B42" w:rsidP="007B6B4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267A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5pt;margin-top:26.85pt;width:500pt;height:51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" strokecolor="#0070c0" strokeweight="1.5pt">
                <v:textbox>
                  <w:txbxContent>
                    <w:p w14:paraId="743BCC7D" w14:textId="0BC33EC1" w:rsidR="00351FF6" w:rsidRPr="007B6B42" w:rsidRDefault="007B6B42" w:rsidP="007B6B4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B6B42">
                        <w:rPr>
                          <w:rFonts w:ascii="Times New Roman" w:hAnsi="Times New Roman" w:cs="Times New Roman"/>
                          <w:lang w:val="en-US"/>
                        </w:rPr>
                        <w:t>Dear Team-CBRT,</w:t>
                      </w:r>
                    </w:p>
                    <w:p w14:paraId="2452E081" w14:textId="77777777" w:rsidR="007B6B42" w:rsidRPr="007B6B42" w:rsidRDefault="007B6B42" w:rsidP="007B6B4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3516" w:rsidRPr="00D800DB" w:rsidSect="00A06DDB">
      <w:footerReference w:type="default" r:id="rId11"/>
      <w:pgSz w:w="12240" w:h="15840"/>
      <w:pgMar w:top="709" w:right="810" w:bottom="709" w:left="990" w:header="708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484E73" w14:textId="77777777" w:rsidR="00190A2B" w:rsidRDefault="00190A2B" w:rsidP="00174E3D">
      <w:pPr>
        <w:spacing w:after="0" w:line="240" w:lineRule="auto"/>
      </w:pPr>
      <w:r>
        <w:separator/>
      </w:r>
    </w:p>
  </w:endnote>
  <w:endnote w:type="continuationSeparator" w:id="0">
    <w:p w14:paraId="79619C17" w14:textId="77777777" w:rsidR="00190A2B" w:rsidRDefault="00190A2B" w:rsidP="0017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57944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8B0B8D5" w14:textId="4A6E12AC" w:rsidR="00174E3D" w:rsidRDefault="00174E3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AE4CAB">
          <w:rPr>
            <w:color w:val="7F7F7F" w:themeColor="background1" w:themeShade="7F"/>
            <w:spacing w:val="60"/>
          </w:rPr>
          <w:t xml:space="preserve">                                         </w:t>
        </w:r>
        <w:r w:rsidR="009465DA">
          <w:rPr>
            <w:color w:val="7F7F7F" w:themeColor="background1" w:themeShade="7F"/>
            <w:spacing w:val="60"/>
          </w:rPr>
          <w:t xml:space="preserve">               </w:t>
        </w:r>
        <w:r w:rsidR="00AE4CAB" w:rsidRPr="009465DA">
          <w:rPr>
            <w:rFonts w:ascii="Times New Roman" w:hAnsi="Times New Roman" w:cs="Times New Roman"/>
            <w:i/>
            <w:iCs/>
            <w:color w:val="7F7F7F" w:themeColor="background1" w:themeShade="7F"/>
            <w:spacing w:val="60"/>
            <w:sz w:val="20"/>
            <w:szCs w:val="20"/>
          </w:rPr>
          <w:t>RA App Form V.2026</w:t>
        </w:r>
      </w:p>
    </w:sdtContent>
  </w:sdt>
  <w:p w14:paraId="10ECEA27" w14:textId="77777777" w:rsidR="00174E3D" w:rsidRDefault="00174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D30CD" w14:textId="77777777" w:rsidR="00190A2B" w:rsidRDefault="00190A2B" w:rsidP="00174E3D">
      <w:pPr>
        <w:spacing w:after="0" w:line="240" w:lineRule="auto"/>
      </w:pPr>
      <w:r>
        <w:separator/>
      </w:r>
    </w:p>
  </w:footnote>
  <w:footnote w:type="continuationSeparator" w:id="0">
    <w:p w14:paraId="2FA7EE4C" w14:textId="77777777" w:rsidR="00190A2B" w:rsidRDefault="00190A2B" w:rsidP="00174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D0747E"/>
    <w:multiLevelType w:val="hybridMultilevel"/>
    <w:tmpl w:val="C070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461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tjA3NzA3MrO0MLVU0lEKTi0uzszPAykwrAUAN0Q73iwAAAA="/>
  </w:docVars>
  <w:rsids>
    <w:rsidRoot w:val="00521A7A"/>
    <w:rsid w:val="00055F63"/>
    <w:rsid w:val="000A2959"/>
    <w:rsid w:val="00117960"/>
    <w:rsid w:val="0013417D"/>
    <w:rsid w:val="00163CE7"/>
    <w:rsid w:val="00174E3D"/>
    <w:rsid w:val="00190A2B"/>
    <w:rsid w:val="001C2A41"/>
    <w:rsid w:val="002157BB"/>
    <w:rsid w:val="00266BBF"/>
    <w:rsid w:val="002B5B56"/>
    <w:rsid w:val="00351FF6"/>
    <w:rsid w:val="00441618"/>
    <w:rsid w:val="00463D51"/>
    <w:rsid w:val="004B62B0"/>
    <w:rsid w:val="004D5FEB"/>
    <w:rsid w:val="00521A7A"/>
    <w:rsid w:val="005813E5"/>
    <w:rsid w:val="005C6EC0"/>
    <w:rsid w:val="00683F01"/>
    <w:rsid w:val="006902FA"/>
    <w:rsid w:val="006B49CE"/>
    <w:rsid w:val="006E7D39"/>
    <w:rsid w:val="007172C9"/>
    <w:rsid w:val="00762C60"/>
    <w:rsid w:val="00795D7D"/>
    <w:rsid w:val="007B6B42"/>
    <w:rsid w:val="00823516"/>
    <w:rsid w:val="008361D6"/>
    <w:rsid w:val="00862044"/>
    <w:rsid w:val="00933409"/>
    <w:rsid w:val="009465DA"/>
    <w:rsid w:val="009928EB"/>
    <w:rsid w:val="00A06DDB"/>
    <w:rsid w:val="00AE4CAB"/>
    <w:rsid w:val="00B4169F"/>
    <w:rsid w:val="00B8516A"/>
    <w:rsid w:val="00CE610D"/>
    <w:rsid w:val="00D800DB"/>
    <w:rsid w:val="00DA01A9"/>
    <w:rsid w:val="00E64C10"/>
    <w:rsid w:val="00F6271C"/>
    <w:rsid w:val="00F72376"/>
    <w:rsid w:val="00F8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FE0E4"/>
  <w15:chartTrackingRefBased/>
  <w15:docId w15:val="{7D6BFE72-8B86-4A25-A664-16F1D921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2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0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0D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C6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4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E3D"/>
  </w:style>
  <w:style w:type="paragraph" w:styleId="Footer">
    <w:name w:val="footer"/>
    <w:basedOn w:val="Normal"/>
    <w:link w:val="FooterChar"/>
    <w:uiPriority w:val="99"/>
    <w:unhideWhenUsed/>
    <w:rsid w:val="00174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E3D"/>
  </w:style>
  <w:style w:type="paragraph" w:styleId="NormalWeb">
    <w:name w:val="Normal (Web)"/>
    <w:basedOn w:val="Normal"/>
    <w:uiPriority w:val="99"/>
    <w:unhideWhenUsed/>
    <w:rsid w:val="0035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51F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7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brtrai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n@cbrtrai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brt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15</Words>
  <Characters>1396</Characters>
  <Application>Microsoft Office Word</Application>
  <DocSecurity>0</DocSecurity>
  <Lines>135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 M Niazur Rahman</dc:creator>
  <cp:keywords/>
  <dc:description/>
  <cp:lastModifiedBy>Rahman, S M Niazur</cp:lastModifiedBy>
  <cp:revision>34</cp:revision>
  <dcterms:created xsi:type="dcterms:W3CDTF">2021-01-28T20:19:00Z</dcterms:created>
  <dcterms:modified xsi:type="dcterms:W3CDTF">2026-01-31T07:59:00Z</dcterms:modified>
</cp:coreProperties>
</file>